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2B2B2B"/>
  <w:body>
    <w:p w:rsidR="00CD7404" w:rsidRPr="00CD7404" w:rsidRDefault="00CD7404" w:rsidP="00CD740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A9B7C6"/>
          <w:kern w:val="0"/>
          <w:sz w:val="24"/>
          <w:szCs w:val="24"/>
        </w:rPr>
      </w:pP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import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import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n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as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X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tenso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(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2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9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1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5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3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6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)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AA4926"/>
          <w:kern w:val="0"/>
          <w:sz w:val="24"/>
          <w:szCs w:val="24"/>
        </w:rPr>
        <w:t>dtyp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=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float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3 X 2 tens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y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tenso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(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92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100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89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)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AA4926"/>
          <w:kern w:val="0"/>
          <w:sz w:val="24"/>
          <w:szCs w:val="24"/>
        </w:rPr>
        <w:t>dtyp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=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float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3 X 1 tens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tenso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([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4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8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])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AA4926"/>
          <w:kern w:val="0"/>
          <w:sz w:val="24"/>
          <w:szCs w:val="24"/>
        </w:rPr>
        <w:t>dtyp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=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float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1 X 2 tens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.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y.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scale units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_max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_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x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0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_max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_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x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0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X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div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_max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div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_max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y = y /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 xml:space="preserve">100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max test score is 100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class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eural_Network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n.Modul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__</w:t>
      </w:r>
      <w:proofErr w:type="spellStart"/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init</w:t>
      </w:r>
      <w:proofErr w:type="spellEnd"/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__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super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eural_Network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.</w:t>
      </w:r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__</w:t>
      </w:r>
      <w:proofErr w:type="spellStart"/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init</w:t>
      </w:r>
      <w:proofErr w:type="spellEnd"/>
      <w:r w:rsidRPr="00CD7404">
        <w:rPr>
          <w:rFonts w:ascii="Consolas" w:eastAsia="굴림체" w:hAnsi="Consolas" w:cs="굴림체"/>
          <w:color w:val="B200B2"/>
          <w:kern w:val="0"/>
          <w:sz w:val="24"/>
          <w:szCs w:val="24"/>
        </w:rPr>
        <w:t>__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parameters</w:t>
      </w:r>
      <w:bookmarkStart w:id="0" w:name="_GoBack"/>
      <w:bookmarkEnd w:id="0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# </w:t>
      </w:r>
      <w:r w:rsidRPr="00CD7404">
        <w:rPr>
          <w:rFonts w:ascii="Consolas" w:eastAsia="굴림체" w:hAnsi="Consolas" w:cs="굴림체"/>
          <w:i/>
          <w:iCs/>
          <w:color w:val="A8C023"/>
          <w:kern w:val="0"/>
          <w:sz w:val="24"/>
          <w:szCs w:val="24"/>
        </w:rPr>
        <w:t>TODO: parameters can be parameterized instead of declaring them here</w:t>
      </w:r>
      <w:r w:rsidRPr="00CD7404">
        <w:rPr>
          <w:rFonts w:ascii="Consolas" w:eastAsia="굴림체" w:hAnsi="Consolas" w:cs="굴림체"/>
          <w:i/>
          <w:iCs/>
          <w:color w:val="A8C023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input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2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utput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1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hidden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3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weights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W1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rand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inputSize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hidden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2 X 3 tens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W2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rand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hiddenSize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utputSiz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3 X 1 tens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forward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tmul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W1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 xml:space="preserve"># 3 X 3 ".dot" does not broadcast in </w:t>
      </w:r>
      <w:proofErr w:type="spellStart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PyTorch</w:t>
      </w:r>
      <w:proofErr w:type="spellEnd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2 =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sigmoi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activation function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3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tmul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2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W2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o =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sigmoi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3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final activation function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return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o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sigmoid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s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return 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 xml:space="preserve">1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/ (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 xml:space="preserve">1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+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exp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-s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lastRenderedPageBreak/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proofErr w:type="spellStart"/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sigmoidPrim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s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derivative of sigmoid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return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s * (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 xml:space="preserve">1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- s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backward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y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o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_erro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y - o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error in output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_delta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=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_erro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*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sigmoidPrim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(o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derivative of sig to error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2_error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tmul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_delta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t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W2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2_delta =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z2_error *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sigmoidPrim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2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W1 +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tmul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torch.t(X)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2_delta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.W2 +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atmul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torch.t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z2)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o_delta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train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y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forward + backward pass for training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o =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forwar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backwar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y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o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proofErr w:type="spellStart"/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saveWeights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model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 xml:space="preserve"># we will use the </w:t>
      </w:r>
      <w:proofErr w:type="spellStart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PyTorch</w:t>
      </w:r>
      <w:proofErr w:type="spellEnd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 xml:space="preserve"> internal storage functions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save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model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>"NN"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you can reload model with all the weights and so forth with: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    # </w:t>
      </w:r>
      <w:proofErr w:type="spellStart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torch.load</w:t>
      </w:r>
      <w:proofErr w:type="spellEnd"/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("NN")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def</w:t>
      </w:r>
      <w:proofErr w:type="spellEnd"/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FFC66D"/>
          <w:kern w:val="0"/>
          <w:sz w:val="24"/>
          <w:szCs w:val="24"/>
        </w:rPr>
        <w:t>predic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: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>"Predicted data based on trained weights: "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Input (scaled):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\n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+ </w:t>
      </w:r>
      <w:proofErr w:type="spellStart"/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st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       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Output: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>\n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+ </w:t>
      </w:r>
      <w:proofErr w:type="spellStart"/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st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94558D"/>
          <w:kern w:val="0"/>
          <w:sz w:val="24"/>
          <w:szCs w:val="24"/>
        </w:rPr>
        <w:t>self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.forwar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xPredicted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))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  <w:t xml:space="preserve">NN =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eural_Network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for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i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 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in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range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100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: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trains the NN 1,000 times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</w:t>
      </w:r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print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#"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+ </w:t>
      </w:r>
      <w:proofErr w:type="spellStart"/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st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i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 + </w:t>
      </w:r>
      <w:r w:rsidRPr="00CD7404">
        <w:rPr>
          <w:rFonts w:ascii="Consolas" w:eastAsia="굴림체" w:hAnsi="Consolas" w:cs="굴림체"/>
          <w:color w:val="6A8759"/>
          <w:kern w:val="0"/>
          <w:sz w:val="24"/>
          <w:szCs w:val="24"/>
        </w:rPr>
        <w:t xml:space="preserve">" Loss: "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+ </w:t>
      </w:r>
      <w:proofErr w:type="spellStart"/>
      <w:r w:rsidRPr="00CD7404">
        <w:rPr>
          <w:rFonts w:ascii="Consolas" w:eastAsia="굴림체" w:hAnsi="Consolas" w:cs="굴림체"/>
          <w:color w:val="8888C6"/>
          <w:kern w:val="0"/>
          <w:sz w:val="24"/>
          <w:szCs w:val="24"/>
        </w:rPr>
        <w:t>str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torch.mea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(y - NN(X))**</w:t>
      </w:r>
      <w:r w:rsidRPr="00CD7404">
        <w:rPr>
          <w:rFonts w:ascii="Consolas" w:eastAsia="굴림체" w:hAnsi="Consolas" w:cs="굴림체"/>
          <w:color w:val="6897BB"/>
          <w:kern w:val="0"/>
          <w:sz w:val="24"/>
          <w:szCs w:val="24"/>
        </w:rPr>
        <w:t>2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 xml:space="preserve">).detach().item()))  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t># mean sum squared loss</w:t>
      </w:r>
      <w:r w:rsidRPr="00CD7404">
        <w:rPr>
          <w:rFonts w:ascii="Consolas" w:eastAsia="굴림체" w:hAnsi="Consolas" w:cs="굴림체"/>
          <w:color w:val="808080"/>
          <w:kern w:val="0"/>
          <w:sz w:val="24"/>
          <w:szCs w:val="24"/>
        </w:rPr>
        <w:br/>
        <w:t xml:space="preserve">    </w:t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N.train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X</w:t>
      </w:r>
      <w:r w:rsidRPr="00CD7404">
        <w:rPr>
          <w:rFonts w:ascii="Consolas" w:eastAsia="굴림체" w:hAnsi="Consolas" w:cs="굴림체"/>
          <w:color w:val="CC7832"/>
          <w:kern w:val="0"/>
          <w:sz w:val="24"/>
          <w:szCs w:val="24"/>
        </w:rPr>
        <w:t xml:space="preserve">, 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y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N.saveWeights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NN)</w:t>
      </w:r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br/>
      </w:r>
      <w:proofErr w:type="spellStart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NN.predict</w:t>
      </w:r>
      <w:proofErr w:type="spellEnd"/>
      <w:r w:rsidRPr="00CD7404">
        <w:rPr>
          <w:rFonts w:ascii="Consolas" w:eastAsia="굴림체" w:hAnsi="Consolas" w:cs="굴림체"/>
          <w:color w:val="A9B7C6"/>
          <w:kern w:val="0"/>
          <w:sz w:val="24"/>
          <w:szCs w:val="24"/>
        </w:rPr>
        <w:t>()</w:t>
      </w:r>
    </w:p>
    <w:p w:rsidR="003C0441" w:rsidRPr="00CD7404" w:rsidRDefault="003C0441" w:rsidP="00CD7404">
      <w:pPr>
        <w:rPr>
          <w:sz w:val="24"/>
          <w:szCs w:val="24"/>
        </w:rPr>
      </w:pPr>
    </w:p>
    <w:sectPr w:rsidR="003C0441" w:rsidRPr="00CD740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tDAxNjc0NDMzNjBV0lEKTi0uzszPAykwrAUA2J8ZZywAAAA="/>
  </w:docVars>
  <w:rsids>
    <w:rsidRoot w:val="00CD7404"/>
    <w:rsid w:val="003C0441"/>
    <w:rsid w:val="00CD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b2b2b"/>
    </o:shapedefaults>
    <o:shapelayout v:ext="edit">
      <o:idmap v:ext="edit" data="1"/>
    </o:shapelayout>
  </w:shapeDefaults>
  <w:decimalSymbol w:val="."/>
  <w:listSeparator w:val=","/>
  <w15:chartTrackingRefBased/>
  <w15:docId w15:val="{D6F9C180-1213-4543-BC1A-90D55B98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CD740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CD7404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L</dc:creator>
  <cp:keywords/>
  <dc:description/>
  <cp:lastModifiedBy>ESEL</cp:lastModifiedBy>
  <cp:revision>1</cp:revision>
  <dcterms:created xsi:type="dcterms:W3CDTF">2020-12-13T07:33:00Z</dcterms:created>
  <dcterms:modified xsi:type="dcterms:W3CDTF">2020-12-13T07:35:00Z</dcterms:modified>
</cp:coreProperties>
</file>